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70F53" w14:textId="248E6079" w:rsidR="00932B09" w:rsidRPr="006325A7" w:rsidRDefault="00932B09" w:rsidP="00932B09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Uživatelská příručka:</w:t>
      </w:r>
      <w:r w:rsidRPr="006325A7">
        <w:rPr>
          <w:b/>
          <w:bCs/>
          <w:sz w:val="36"/>
          <w:szCs w:val="36"/>
          <w:u w:val="single"/>
        </w:rPr>
        <w:t xml:space="preserve"> Zapomnění</w:t>
      </w:r>
      <w:r w:rsidR="008B5736">
        <w:rPr>
          <w:b/>
          <w:bCs/>
          <w:sz w:val="36"/>
          <w:szCs w:val="36"/>
          <w:u w:val="single"/>
        </w:rPr>
        <w:t xml:space="preserve"> – JavaFX edice</w:t>
      </w:r>
    </w:p>
    <w:p w14:paraId="06A399A1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Úvod do děje:</w:t>
      </w:r>
    </w:p>
    <w:p w14:paraId="2993A868" w14:textId="05157405" w:rsidR="0043094F" w:rsidRDefault="00932B09" w:rsidP="00932B09">
      <w:pPr>
        <w:ind w:left="360"/>
      </w:pPr>
      <w:r>
        <w:t>Je zima a píše se rok 2006. Jste student vysoké školy a žijete sami na bytě v Praze. Praha není vaším rodným městem a s rodiči nejste v kontaktu již dlouho kvůli rodinnému konfliktu. V Praze nikoho moc neznáte a žijete samotářský život. Nedávno Vás vyhodili i z práce a ocitáte se v situaci, kdy jste bez příjmů a snažíte se ušetřit na každé koruně. Ve škole se Vám hromadí resty a nedokážete kvůli okolní situaci se soustředit na studium. Situaci přestáváte zvládat a nevíte co dál. V hlavě máte zafixováno, že si stejně ani nikdo nevšimne, pokud byste „zmizeli“…</w:t>
      </w:r>
    </w:p>
    <w:p w14:paraId="567306BA" w14:textId="15D5EEE8" w:rsidR="00932B09" w:rsidRDefault="00932B09" w:rsidP="00932B09">
      <w:pPr>
        <w:ind w:left="360"/>
      </w:pPr>
      <w:r>
        <w:t xml:space="preserve">Hra má otevřené konce k interpretaci. Je na Vás, co s postavou uděláte. Pokud chcete postavu zabít, můžete to udělat. Pokud ji chcete zachránit, to můžete udělat také. </w:t>
      </w:r>
    </w:p>
    <w:p w14:paraId="777E59D3" w14:textId="5F2080A3" w:rsidR="00932B09" w:rsidRP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  <w:sz w:val="24"/>
          <w:szCs w:val="24"/>
          <w:u w:val="single"/>
        </w:rPr>
      </w:pPr>
      <w:r w:rsidRPr="00932B09">
        <w:rPr>
          <w:b/>
          <w:bCs/>
          <w:sz w:val="24"/>
          <w:szCs w:val="24"/>
          <w:u w:val="single"/>
        </w:rPr>
        <w:t>VAROVÁNÍ:</w:t>
      </w:r>
    </w:p>
    <w:p w14:paraId="7CF3C554" w14:textId="3EA28CD2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Tato hra obsahuje sebevražedné motivy. Pokud máte psychické problémy, nebo znáte někoho, kdo se potýká s obtížemi, existuje pomoc.</w:t>
      </w:r>
    </w:p>
    <w:p w14:paraId="7D01255C" w14:textId="31C967EC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Linka bezpečí: 116</w:t>
      </w:r>
      <w:r>
        <w:rPr>
          <w:b/>
          <w:bCs/>
        </w:rPr>
        <w:t> </w:t>
      </w:r>
      <w:r w:rsidRPr="00932B09">
        <w:rPr>
          <w:b/>
          <w:bCs/>
        </w:rPr>
        <w:t>111</w:t>
      </w:r>
    </w:p>
    <w:p w14:paraId="5AF1508A" w14:textId="14859B53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Pražská linka důvěry: 222 580</w:t>
      </w:r>
      <w:r>
        <w:rPr>
          <w:b/>
          <w:bCs/>
        </w:rPr>
        <w:t> </w:t>
      </w:r>
      <w:r w:rsidRPr="00932B09">
        <w:rPr>
          <w:b/>
          <w:bCs/>
        </w:rPr>
        <w:t>697</w:t>
      </w:r>
    </w:p>
    <w:p w14:paraId="6D9FFCAD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Seznam příkazů:</w:t>
      </w:r>
    </w:p>
    <w:p w14:paraId="2DAD66B2" w14:textId="325E180F" w:rsidR="00932B09" w:rsidRDefault="00932B09" w:rsidP="00932B09">
      <w:pPr>
        <w:ind w:left="360"/>
      </w:pPr>
      <w:r>
        <w:t>Jdi &lt;prostor&gt; – postava se přesune do jiného místa</w:t>
      </w:r>
      <w:r w:rsidR="001C5EC6">
        <w:t xml:space="preserve"> – </w:t>
      </w:r>
      <w:r w:rsidR="00601481">
        <w:t>např. „jdi kuchyn“</w:t>
      </w:r>
    </w:p>
    <w:p w14:paraId="7049793A" w14:textId="77777777" w:rsidR="00932B09" w:rsidRDefault="00932B09" w:rsidP="00932B09">
      <w:pPr>
        <w:ind w:left="360"/>
      </w:pPr>
      <w:r>
        <w:t>Napoveda – seznam základních příkazů a co může hráč dělat</w:t>
      </w:r>
    </w:p>
    <w:p w14:paraId="575DD31B" w14:textId="413D855B" w:rsidR="00932B09" w:rsidRDefault="00932B09" w:rsidP="00FC31E7">
      <w:pPr>
        <w:ind w:left="360"/>
      </w:pPr>
      <w:r>
        <w:t>Konec – ukončení hry</w:t>
      </w:r>
    </w:p>
    <w:p w14:paraId="73EBBECE" w14:textId="63C04864" w:rsidR="00FC31E7" w:rsidRDefault="00FC31E7" w:rsidP="00FC31E7">
      <w:pPr>
        <w:ind w:left="360"/>
      </w:pPr>
      <w:r>
        <w:t>Seber &lt;věc&gt; - postava sebere určitou věc v prostoru, pokud má místo v inventáři a je věc sebratelná – může sebrat jenom jednu věc najednou</w:t>
      </w:r>
      <w:r w:rsidR="00601481">
        <w:t xml:space="preserve"> – např. „seber peníze“</w:t>
      </w:r>
    </w:p>
    <w:p w14:paraId="4578A00E" w14:textId="77777777" w:rsidR="00932B09" w:rsidRDefault="00932B09" w:rsidP="00932B09">
      <w:pPr>
        <w:ind w:left="360"/>
      </w:pPr>
      <w:r>
        <w:t>Bodnout – postava se bodne nožem, pokud jej má v inventáři a zabije se</w:t>
      </w:r>
    </w:p>
    <w:p w14:paraId="3FA10C7B" w14:textId="77777777" w:rsidR="00932B09" w:rsidRDefault="00932B09" w:rsidP="00932B09">
      <w:pPr>
        <w:ind w:left="360"/>
      </w:pPr>
      <w:r>
        <w:t>Koupit – postava si nakoupí drogy u drogového dealera, kterýma se předávkuje a umře</w:t>
      </w:r>
    </w:p>
    <w:p w14:paraId="2068AAE5" w14:textId="77777777" w:rsidR="00932B09" w:rsidRDefault="00932B09" w:rsidP="00932B09">
      <w:pPr>
        <w:ind w:left="360"/>
      </w:pPr>
      <w:r>
        <w:t>Obesit – postava se oběsí a umře</w:t>
      </w:r>
    </w:p>
    <w:p w14:paraId="04CFD0CC" w14:textId="77777777" w:rsidR="00932B09" w:rsidRDefault="00932B09" w:rsidP="00932B09">
      <w:pPr>
        <w:ind w:left="360"/>
      </w:pPr>
      <w:r>
        <w:t>Skocit – postava skočí z míst kde to je možné a zabije se</w:t>
      </w:r>
    </w:p>
    <w:p w14:paraId="3389C374" w14:textId="77777777" w:rsidR="00932B09" w:rsidRDefault="00932B09" w:rsidP="00932B09">
      <w:pPr>
        <w:ind w:left="360"/>
      </w:pPr>
      <w:r>
        <w:t>Zavolat – postava zavolá svým rodičům v prostoru kde může</w:t>
      </w:r>
    </w:p>
    <w:p w14:paraId="471C0C76" w14:textId="0517D98D" w:rsidR="00932B09" w:rsidRDefault="00932B09" w:rsidP="00932B09">
      <w:pPr>
        <w:ind w:left="360"/>
      </w:pPr>
      <w:r>
        <w:t>Zazvonit – postava zazvoní v místě, kde to bude možné</w:t>
      </w:r>
    </w:p>
    <w:p w14:paraId="7F01B6A8" w14:textId="63085BF0" w:rsidR="008B5736" w:rsidRDefault="008B5736" w:rsidP="00932B09">
      <w:pPr>
        <w:ind w:left="360"/>
      </w:pPr>
      <w:r>
        <w:t>Inventar – vypíše co má postava v inventáři</w:t>
      </w:r>
    </w:p>
    <w:p w14:paraId="717DAD3B" w14:textId="4F0BEC74" w:rsidR="00761E0F" w:rsidRDefault="001C5EC6" w:rsidP="00932B09">
      <w:pPr>
        <w:ind w:left="360"/>
      </w:pPr>
      <w:r>
        <w:t xml:space="preserve"> </w:t>
      </w:r>
    </w:p>
    <w:p w14:paraId="54AA33AF" w14:textId="77777777" w:rsidR="00FC31E7" w:rsidRDefault="00FC31E7">
      <w:pPr>
        <w:spacing w:after="0" w:line="240" w:lineRule="auto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</w:p>
    <w:p w14:paraId="7D68A70B" w14:textId="70044F8A" w:rsidR="00A815E5" w:rsidRDefault="00A815E5" w:rsidP="00932B09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Spuštění hry – grafické rozhraní:</w:t>
      </w:r>
    </w:p>
    <w:p w14:paraId="6DD03419" w14:textId="25FAB71E" w:rsidR="00FC31E7" w:rsidRDefault="009652D3" w:rsidP="001E21FE">
      <w:pPr>
        <w:ind w:left="360"/>
      </w:pPr>
      <w:r w:rsidRPr="004E36E9">
        <w:t xml:space="preserve">Hra </w:t>
      </w:r>
      <w:r w:rsidR="00847BCB" w:rsidRPr="004E36E9">
        <w:t>se spouští otevřením souboru</w:t>
      </w:r>
      <w:r w:rsidR="001E21FE">
        <w:t xml:space="preserve">, který jste si stáhli z releases na GitLabu. Podmínkou na spuštění je stažená Java 17, ať už JRE anebo JDK. Doporučuji stáhnout z </w:t>
      </w:r>
      <w:hyperlink r:id="rId6" w:history="1">
        <w:r w:rsidR="001E21FE">
          <w:rPr>
            <w:rStyle w:val="Hyperlink"/>
          </w:rPr>
          <w:t>Home | Adoptium</w:t>
        </w:r>
      </w:hyperlink>
      <w:r w:rsidR="001E21FE">
        <w:t>.</w:t>
      </w:r>
    </w:p>
    <w:p w14:paraId="008B771E" w14:textId="016564FD" w:rsidR="001E21FE" w:rsidRDefault="001E21FE" w:rsidP="001E21FE"/>
    <w:p w14:paraId="74E85CC2" w14:textId="593D2910" w:rsidR="001E21FE" w:rsidRDefault="001E21FE" w:rsidP="001E21FE">
      <w:pPr>
        <w:rPr>
          <w:b/>
          <w:bCs/>
          <w:sz w:val="30"/>
          <w:szCs w:val="30"/>
        </w:rPr>
      </w:pPr>
      <w:r w:rsidRPr="001E21FE">
        <w:rPr>
          <w:b/>
          <w:bCs/>
          <w:sz w:val="30"/>
          <w:szCs w:val="30"/>
        </w:rPr>
        <w:t>Spuštění hry – textové rozhraní:</w:t>
      </w:r>
    </w:p>
    <w:p w14:paraId="2F9D8BCF" w14:textId="02FAB68C" w:rsidR="001E21FE" w:rsidRPr="001E21FE" w:rsidRDefault="001E21FE" w:rsidP="001E21FE">
      <w:pPr>
        <w:ind w:left="360"/>
      </w:pPr>
      <w:r w:rsidRPr="001E21FE">
        <w:t>Hra se dá spustit v textovém rozhraní, pokud se spustí přes příkazovou řádku, resp. terminál, pomocí příkazu „java -jar &lt;cesta k jar souboru&gt; -text“</w:t>
      </w:r>
      <w:r w:rsidR="00644BFD">
        <w:t>.</w:t>
      </w:r>
    </w:p>
    <w:sectPr w:rsidR="001E21FE" w:rsidRPr="001E21F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A8532" w14:textId="77777777" w:rsidR="00DB6C7B" w:rsidRDefault="00DB6C7B" w:rsidP="00932B09">
      <w:pPr>
        <w:spacing w:after="0" w:line="240" w:lineRule="auto"/>
      </w:pPr>
      <w:r>
        <w:separator/>
      </w:r>
    </w:p>
  </w:endnote>
  <w:endnote w:type="continuationSeparator" w:id="0">
    <w:p w14:paraId="63A33D2B" w14:textId="77777777" w:rsidR="00DB6C7B" w:rsidRDefault="00DB6C7B" w:rsidP="00932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865DB" w14:textId="77777777" w:rsidR="00DB6C7B" w:rsidRDefault="00DB6C7B" w:rsidP="00932B09">
      <w:pPr>
        <w:spacing w:after="0" w:line="240" w:lineRule="auto"/>
      </w:pPr>
      <w:r>
        <w:separator/>
      </w:r>
    </w:p>
  </w:footnote>
  <w:footnote w:type="continuationSeparator" w:id="0">
    <w:p w14:paraId="7A7D3408" w14:textId="77777777" w:rsidR="00DB6C7B" w:rsidRDefault="00DB6C7B" w:rsidP="00932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D26E" w14:textId="1E48A3CE" w:rsidR="00932B09" w:rsidRDefault="00932B09" w:rsidP="00932B09">
    <w:pPr>
      <w:pStyle w:val="Header"/>
    </w:pPr>
    <w:r>
      <w:t>4IT1</w:t>
    </w:r>
    <w:r w:rsidR="00441819">
      <w:t>15</w:t>
    </w:r>
  </w:p>
  <w:p w14:paraId="1AF456EC" w14:textId="017C86C8" w:rsidR="00FC31E7" w:rsidRDefault="00932B09" w:rsidP="00FC31E7">
    <w:pPr>
      <w:pStyle w:val="Header"/>
      <w:jc w:val="right"/>
    </w:pPr>
    <w:r>
      <w:t xml:space="preserve">Trong Dat Luu, </w:t>
    </w:r>
    <w:r w:rsidR="001E21FE">
      <w:t>Z</w:t>
    </w:r>
    <w:r>
      <w:t>S202</w:t>
    </w:r>
    <w:r w:rsidR="001E21FE">
      <w:t>2</w:t>
    </w:r>
    <w:r>
      <w:t>/2</w:t>
    </w:r>
    <w:r w:rsidR="001E21FE"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tDCzMAFSZsYmpko6SsGpxcWZ+XkgBaa1AOQJxXMsAAAA"/>
  </w:docVars>
  <w:rsids>
    <w:rsidRoot w:val="00932B09"/>
    <w:rsid w:val="001C5EC6"/>
    <w:rsid w:val="001D05D8"/>
    <w:rsid w:val="001E21FE"/>
    <w:rsid w:val="0043094F"/>
    <w:rsid w:val="00441819"/>
    <w:rsid w:val="00476A7D"/>
    <w:rsid w:val="004E36E9"/>
    <w:rsid w:val="005A6F20"/>
    <w:rsid w:val="00601481"/>
    <w:rsid w:val="00606A2A"/>
    <w:rsid w:val="00637B74"/>
    <w:rsid w:val="00644BFD"/>
    <w:rsid w:val="00672B23"/>
    <w:rsid w:val="00761E0F"/>
    <w:rsid w:val="007F32AE"/>
    <w:rsid w:val="00847BCB"/>
    <w:rsid w:val="008B5736"/>
    <w:rsid w:val="00932B09"/>
    <w:rsid w:val="009652D3"/>
    <w:rsid w:val="00972A9A"/>
    <w:rsid w:val="00A815E5"/>
    <w:rsid w:val="00AE7DC8"/>
    <w:rsid w:val="00BA2560"/>
    <w:rsid w:val="00BF173D"/>
    <w:rsid w:val="00DB096B"/>
    <w:rsid w:val="00DB6C7B"/>
    <w:rsid w:val="00FC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11110"/>
  <w15:chartTrackingRefBased/>
  <w15:docId w15:val="{2807235F-7E84-FE47-9438-011E9038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B0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B09"/>
  </w:style>
  <w:style w:type="paragraph" w:styleId="Footer">
    <w:name w:val="footer"/>
    <w:basedOn w:val="Normal"/>
    <w:link w:val="Foot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B09"/>
  </w:style>
  <w:style w:type="character" w:styleId="Hyperlink">
    <w:name w:val="Hyperlink"/>
    <w:basedOn w:val="DefaultParagraphFont"/>
    <w:uiPriority w:val="99"/>
    <w:unhideWhenUsed/>
    <w:rsid w:val="001E21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1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doptium.ne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13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ng Dat Luu</dc:creator>
  <cp:keywords/>
  <dc:description/>
  <cp:lastModifiedBy>Trong Dat Luu</cp:lastModifiedBy>
  <cp:revision>20</cp:revision>
  <dcterms:created xsi:type="dcterms:W3CDTF">2022-06-03T21:09:00Z</dcterms:created>
  <dcterms:modified xsi:type="dcterms:W3CDTF">2022-11-13T12:01:00Z</dcterms:modified>
</cp:coreProperties>
</file>